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4C07" w:rsidRDefault="001F4C07" w:rsidP="0033256E">
      <w:pPr>
        <w:spacing w:line="480" w:lineRule="auto"/>
      </w:pPr>
      <w:bookmarkStart w:id="0" w:name="_GoBack"/>
      <w:bookmarkEnd w:id="0"/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3972"/>
        <w:gridCol w:w="850"/>
        <w:gridCol w:w="831"/>
        <w:gridCol w:w="833"/>
        <w:gridCol w:w="459"/>
        <w:gridCol w:w="852"/>
        <w:gridCol w:w="852"/>
        <w:gridCol w:w="711"/>
      </w:tblGrid>
      <w:tr w:rsidR="0033256E" w:rsidRPr="00644968" w:rsidTr="00DD559D">
        <w:tc>
          <w:tcPr>
            <w:tcW w:w="2122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Environmental p</w:t>
            </w:r>
            <w:r w:rsidRPr="00644968">
              <w:rPr>
                <w:sz w:val="20"/>
                <w:szCs w:val="16"/>
              </w:rPr>
              <w:t>redictors</w:t>
            </w:r>
          </w:p>
        </w:tc>
        <w:tc>
          <w:tcPr>
            <w:tcW w:w="1343" w:type="pct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pBdr>
                <w:right w:val="none" w:sz="0" w:space="0" w:color="auto"/>
              </w:pBdr>
              <w:spacing w:line="480" w:lineRule="auto"/>
              <w:jc w:val="center"/>
              <w:rPr>
                <w:i/>
                <w:sz w:val="20"/>
                <w:szCs w:val="16"/>
              </w:rPr>
            </w:pPr>
            <w:r w:rsidRPr="00435A4D">
              <w:rPr>
                <w:sz w:val="20"/>
                <w:szCs w:val="16"/>
              </w:rPr>
              <w:t>Tick</w:t>
            </w:r>
          </w:p>
        </w:tc>
        <w:tc>
          <w:tcPr>
            <w:tcW w:w="245" w:type="pct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33256E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1290" w:type="pct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435A4D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Toad</w:t>
            </w:r>
          </w:p>
        </w:tc>
      </w:tr>
      <w:tr w:rsidR="0033256E" w:rsidRPr="00644968" w:rsidTr="00DD559D">
        <w:tc>
          <w:tcPr>
            <w:tcW w:w="2122" w:type="pct"/>
            <w:vMerge/>
            <w:tcBorders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33256E" w:rsidRPr="00644968" w:rsidRDefault="0033256E" w:rsidP="00DD559D">
            <w:pPr>
              <w:widowControl w:val="0"/>
              <w:spacing w:line="480" w:lineRule="auto"/>
              <w:rPr>
                <w:sz w:val="20"/>
              </w:rPr>
            </w:pPr>
          </w:p>
        </w:tc>
        <w:tc>
          <w:tcPr>
            <w:tcW w:w="454" w:type="pct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Set 1</w:t>
            </w:r>
          </w:p>
        </w:tc>
        <w:tc>
          <w:tcPr>
            <w:tcW w:w="444" w:type="pct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Set 2</w:t>
            </w:r>
          </w:p>
        </w:tc>
        <w:tc>
          <w:tcPr>
            <w:tcW w:w="445" w:type="pct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Set 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Set 1</w:t>
            </w:r>
          </w:p>
        </w:tc>
        <w:tc>
          <w:tcPr>
            <w:tcW w:w="455" w:type="pct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Set 2</w:t>
            </w:r>
          </w:p>
        </w:tc>
        <w:tc>
          <w:tcPr>
            <w:tcW w:w="380" w:type="pct"/>
            <w:tcBorders>
              <w:top w:val="single" w:sz="4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Set 3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Annual mean temperature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Mean diurnal range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Temperature seasonality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Max</w:t>
            </w:r>
            <w:r>
              <w:rPr>
                <w:sz w:val="20"/>
                <w:szCs w:val="16"/>
              </w:rPr>
              <w:t>imum</w:t>
            </w:r>
            <w:r w:rsidRPr="00644968">
              <w:rPr>
                <w:sz w:val="20"/>
                <w:szCs w:val="16"/>
              </w:rPr>
              <w:t xml:space="preserve"> temperature of warmest month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Min</w:t>
            </w:r>
            <w:r>
              <w:rPr>
                <w:sz w:val="20"/>
                <w:szCs w:val="16"/>
              </w:rPr>
              <w:t>imum</w:t>
            </w:r>
            <w:r w:rsidRPr="00644968">
              <w:rPr>
                <w:sz w:val="20"/>
                <w:szCs w:val="16"/>
              </w:rPr>
              <w:t xml:space="preserve"> temperature of coldest month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x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x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x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Temperature annual range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Mean temperature of coldest quarter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Annual precipitation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Precipitation of wettest month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x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x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x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Precipitation of driest month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x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Precipitation seasonality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Precipitation of wettest quarter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  <w:tr w:rsidR="0033256E" w:rsidRPr="00644968" w:rsidTr="00DD559D">
        <w:tc>
          <w:tcPr>
            <w:tcW w:w="212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Precipitation of driest quarter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>x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3256E" w:rsidRPr="00644968" w:rsidRDefault="0033256E" w:rsidP="00DD559D">
            <w:pPr>
              <w:spacing w:line="480" w:lineRule="auto"/>
              <w:jc w:val="center"/>
              <w:rPr>
                <w:sz w:val="20"/>
                <w:szCs w:val="16"/>
              </w:rPr>
            </w:pPr>
            <w:r w:rsidRPr="00644968">
              <w:rPr>
                <w:sz w:val="20"/>
                <w:szCs w:val="16"/>
              </w:rPr>
              <w:t xml:space="preserve"> </w:t>
            </w:r>
          </w:p>
        </w:tc>
      </w:tr>
    </w:tbl>
    <w:p w:rsidR="00BC752B" w:rsidRDefault="00BC752B" w:rsidP="0012370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</w:pPr>
      <w:r>
        <w:t xml:space="preserve"> </w:t>
      </w:r>
    </w:p>
    <w:sectPr w:rsidR="00BC752B" w:rsidSect="00733E85">
      <w:footerReference w:type="default" r:id="rId6"/>
      <w:pgSz w:w="12240" w:h="15840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7EBA" w:rsidRDefault="00B77EBA">
      <w:pPr>
        <w:spacing w:line="240" w:lineRule="auto"/>
      </w:pPr>
      <w:r>
        <w:separator/>
      </w:r>
    </w:p>
  </w:endnote>
  <w:endnote w:type="continuationSeparator" w:id="0">
    <w:p w:rsidR="00B77EBA" w:rsidRDefault="00B77E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10E7" w:rsidRDefault="00217EF8">
    <w:pPr>
      <w:jc w:val="right"/>
    </w:pPr>
    <w:r>
      <w:fldChar w:fldCharType="begin"/>
    </w:r>
    <w:r>
      <w:instrText>PAGE</w:instrText>
    </w:r>
    <w:r>
      <w:fldChar w:fldCharType="separate"/>
    </w:r>
    <w:r w:rsidR="00D9323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7EBA" w:rsidRDefault="00B77EBA">
      <w:pPr>
        <w:spacing w:line="240" w:lineRule="auto"/>
      </w:pPr>
      <w:r>
        <w:separator/>
      </w:r>
    </w:p>
  </w:footnote>
  <w:footnote w:type="continuationSeparator" w:id="0">
    <w:p w:rsidR="00B77EBA" w:rsidRDefault="00B77EB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DE1MzUxsLQ0MDNV0lEKTi0uzszPAykwNK4FADSf8mctAAAA"/>
  </w:docVars>
  <w:rsids>
    <w:rsidRoot w:val="00217EF8"/>
    <w:rsid w:val="000D45D1"/>
    <w:rsid w:val="00123700"/>
    <w:rsid w:val="00172785"/>
    <w:rsid w:val="00185D90"/>
    <w:rsid w:val="001A7F3F"/>
    <w:rsid w:val="001F4C07"/>
    <w:rsid w:val="0021275E"/>
    <w:rsid w:val="00217EF8"/>
    <w:rsid w:val="00250055"/>
    <w:rsid w:val="0027034F"/>
    <w:rsid w:val="0033256E"/>
    <w:rsid w:val="00347473"/>
    <w:rsid w:val="00386ACF"/>
    <w:rsid w:val="00431863"/>
    <w:rsid w:val="00453FD2"/>
    <w:rsid w:val="004A458A"/>
    <w:rsid w:val="004B41E5"/>
    <w:rsid w:val="00526DD9"/>
    <w:rsid w:val="00551642"/>
    <w:rsid w:val="00554AAD"/>
    <w:rsid w:val="00562FF2"/>
    <w:rsid w:val="00565B86"/>
    <w:rsid w:val="00612571"/>
    <w:rsid w:val="00685C7F"/>
    <w:rsid w:val="006C05E4"/>
    <w:rsid w:val="006F2958"/>
    <w:rsid w:val="00733E85"/>
    <w:rsid w:val="007814C6"/>
    <w:rsid w:val="007E287E"/>
    <w:rsid w:val="008823A7"/>
    <w:rsid w:val="00893F98"/>
    <w:rsid w:val="009612F5"/>
    <w:rsid w:val="00975243"/>
    <w:rsid w:val="009D114E"/>
    <w:rsid w:val="00A31D3E"/>
    <w:rsid w:val="00A37FAA"/>
    <w:rsid w:val="00A523B8"/>
    <w:rsid w:val="00A71126"/>
    <w:rsid w:val="00A74024"/>
    <w:rsid w:val="00A87903"/>
    <w:rsid w:val="00AB2D69"/>
    <w:rsid w:val="00B32AE1"/>
    <w:rsid w:val="00B77EBA"/>
    <w:rsid w:val="00BA59E5"/>
    <w:rsid w:val="00BC36A4"/>
    <w:rsid w:val="00BC752B"/>
    <w:rsid w:val="00C0146E"/>
    <w:rsid w:val="00C7161B"/>
    <w:rsid w:val="00CB2011"/>
    <w:rsid w:val="00D40E46"/>
    <w:rsid w:val="00D93235"/>
    <w:rsid w:val="00DA2BAF"/>
    <w:rsid w:val="00DC2F4D"/>
    <w:rsid w:val="00E428BD"/>
    <w:rsid w:val="00E74159"/>
    <w:rsid w:val="00E96F0E"/>
    <w:rsid w:val="00EB1514"/>
    <w:rsid w:val="00F065C6"/>
    <w:rsid w:val="00F34FC9"/>
    <w:rsid w:val="00F5081F"/>
    <w:rsid w:val="00F53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95CC3"/>
  <w15:chartTrackingRefBased/>
  <w15:docId w15:val="{DBD353B1-F4A0-4CEC-A683-3F6106DAA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217EF8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7EF8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17EF8"/>
  </w:style>
  <w:style w:type="character" w:styleId="FollowedHyperlink">
    <w:name w:val="FollowedHyperlink"/>
    <w:basedOn w:val="DefaultParagraphFont"/>
    <w:uiPriority w:val="99"/>
    <w:semiHidden/>
    <w:unhideWhenUsed/>
    <w:rsid w:val="00A879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79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5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on</dc:creator>
  <cp:keywords/>
  <dc:description/>
  <cp:lastModifiedBy>Marlon</cp:lastModifiedBy>
  <cp:revision>4</cp:revision>
  <dcterms:created xsi:type="dcterms:W3CDTF">2018-08-31T03:53:00Z</dcterms:created>
  <dcterms:modified xsi:type="dcterms:W3CDTF">2018-09-25T19:57:00Z</dcterms:modified>
</cp:coreProperties>
</file>